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93B" w:rsidRDefault="00EE693B" w:rsidP="00EE693B">
      <w:pPr>
        <w:jc w:val="center"/>
        <w:rPr>
          <w:rFonts w:ascii="Ravie" w:hAnsi="Ravie"/>
        </w:rPr>
      </w:pPr>
      <w:bookmarkStart w:id="0" w:name="_GoBack"/>
      <w:bookmarkEnd w:id="0"/>
      <w:r>
        <w:rPr>
          <w:rFonts w:ascii="Ravie" w:hAnsi="Ravie"/>
        </w:rPr>
        <w:t>Comprehension Questions – THE OUTSIDERS –</w:t>
      </w:r>
    </w:p>
    <w:p w:rsidR="00EE693B" w:rsidRDefault="00EE693B" w:rsidP="00EE693B">
      <w:pPr>
        <w:jc w:val="center"/>
      </w:pPr>
      <w:r w:rsidRPr="00C51FDF">
        <w:rPr>
          <w:rFonts w:ascii="Ravie" w:hAnsi="Ravie"/>
        </w:rPr>
        <w:t>SECTION 1 – Chapters 1-2</w:t>
      </w:r>
    </w:p>
    <w:p w:rsidR="00EE693B" w:rsidRPr="00956921" w:rsidRDefault="00EE693B" w:rsidP="00EE693B">
      <w:pPr>
        <w:pStyle w:val="Header"/>
        <w:jc w:val="center"/>
        <w:rPr>
          <w:rFonts w:ascii="Ravie" w:hAnsi="Ravie"/>
        </w:rPr>
      </w:pPr>
    </w:p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Summary of Main Events:  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What happens to </w:t>
      </w:r>
      <w:proofErr w:type="spellStart"/>
      <w:r>
        <w:t>Ponyboy</w:t>
      </w:r>
      <w:proofErr w:type="spellEnd"/>
      <w:r>
        <w:t xml:space="preserve"> on his way home from the movie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Briefly describe the conflict between the Greasers and the </w:t>
      </w:r>
      <w:proofErr w:type="spellStart"/>
      <w:r>
        <w:t>Socs</w:t>
      </w:r>
      <w:proofErr w:type="spellEnd"/>
      <w:r>
        <w:t>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>What happened to the Curtis brothers’ parent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How is </w:t>
      </w:r>
      <w:proofErr w:type="spellStart"/>
      <w:r>
        <w:t>Ponyboy</w:t>
      </w:r>
      <w:proofErr w:type="spellEnd"/>
      <w:r>
        <w:t xml:space="preserve"> different from the rest of the Greaser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In one well written sentence, characterize </w:t>
      </w:r>
      <w:proofErr w:type="spellStart"/>
      <w:r>
        <w:t>Darry</w:t>
      </w:r>
      <w:proofErr w:type="spellEnd"/>
      <w:r>
        <w:t>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In one well written sentence, characterize </w:t>
      </w:r>
      <w:proofErr w:type="spellStart"/>
      <w:r>
        <w:t>Sodapop</w:t>
      </w:r>
      <w:proofErr w:type="spellEnd"/>
      <w:r>
        <w:t>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>List the (4) greasers who are at the movie ‘with’ Cherry &amp; Marcia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 xml:space="preserve">What does </w:t>
      </w:r>
      <w:proofErr w:type="spellStart"/>
      <w:r>
        <w:t>Ponyboy</w:t>
      </w:r>
      <w:proofErr w:type="spellEnd"/>
      <w:r>
        <w:t xml:space="preserve"> tell Cherry while standing in line for popcorn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1"/>
        </w:numPr>
        <w:tabs>
          <w:tab w:val="clear" w:pos="1080"/>
          <w:tab w:val="num" w:pos="360"/>
        </w:tabs>
        <w:ind w:left="360"/>
      </w:pPr>
      <w:r>
        <w:t>Explain what Cherry means when she says, “Things are rough all over.”</w:t>
      </w:r>
    </w:p>
    <w:p w:rsidR="00EE693B" w:rsidRDefault="00EE693B" w:rsidP="00EE693B"/>
    <w:p w:rsidR="00EE693B" w:rsidRDefault="00EE693B" w:rsidP="00EE693B">
      <w:pPr>
        <w:ind w:left="720"/>
      </w:pPr>
    </w:p>
    <w:p w:rsidR="00316560" w:rsidRDefault="00E6172E"/>
    <w:p w:rsidR="00EE693B" w:rsidRDefault="00EE693B"/>
    <w:p w:rsidR="00EE693B" w:rsidRDefault="00EE693B"/>
    <w:p w:rsidR="00EE693B" w:rsidRDefault="00EE693B"/>
    <w:p w:rsidR="00EE693B" w:rsidRDefault="00EE693B"/>
    <w:p w:rsidR="00EE693B" w:rsidRDefault="00EE693B"/>
    <w:p w:rsidR="00EE693B" w:rsidRDefault="00EE693B"/>
    <w:p w:rsidR="00EE693B" w:rsidRDefault="00EE693B"/>
    <w:p w:rsidR="008A63A8" w:rsidRDefault="008A63A8"/>
    <w:p w:rsidR="00EE693B" w:rsidRDefault="00EE693B"/>
    <w:p w:rsidR="00EE693B" w:rsidRDefault="00EE693B"/>
    <w:p w:rsidR="00EE693B" w:rsidRDefault="00EE693B" w:rsidP="00EE693B">
      <w:pPr>
        <w:jc w:val="center"/>
        <w:rPr>
          <w:rFonts w:ascii="Ravie" w:hAnsi="Ravie"/>
        </w:rPr>
      </w:pPr>
      <w:r>
        <w:rPr>
          <w:rFonts w:ascii="Ravie" w:hAnsi="Ravie"/>
        </w:rPr>
        <w:lastRenderedPageBreak/>
        <w:t>Comprehension Questions – THE OUTSIDERS –</w:t>
      </w:r>
    </w:p>
    <w:p w:rsidR="00EE693B" w:rsidRPr="00E14E9E" w:rsidRDefault="00EE693B" w:rsidP="00EE693B">
      <w:pPr>
        <w:jc w:val="center"/>
        <w:rPr>
          <w:rFonts w:ascii="Ravie" w:hAnsi="Ravie"/>
        </w:rPr>
      </w:pPr>
      <w:r w:rsidRPr="00E14E9E">
        <w:rPr>
          <w:rFonts w:ascii="Ravie" w:hAnsi="Ravie"/>
        </w:rPr>
        <w:t xml:space="preserve">SECTION </w:t>
      </w:r>
      <w:r w:rsidRPr="00E14E9E">
        <w:rPr>
          <w:rFonts w:ascii="Ravie" w:hAnsi="Ravie"/>
          <w:b/>
        </w:rPr>
        <w:t xml:space="preserve">2 - </w:t>
      </w:r>
      <w:r w:rsidRPr="00E14E9E">
        <w:rPr>
          <w:rFonts w:ascii="Ravie" w:hAnsi="Ravie"/>
        </w:rPr>
        <w:t>Chapters 3-4</w:t>
      </w:r>
    </w:p>
    <w:p w:rsidR="00EE693B" w:rsidRDefault="00EE693B" w:rsidP="00EE693B">
      <w:pPr>
        <w:jc w:val="center"/>
      </w:pPr>
    </w:p>
    <w:p w:rsidR="00EE693B" w:rsidRPr="00956921" w:rsidRDefault="00EE693B" w:rsidP="00EE693B">
      <w:pPr>
        <w:pStyle w:val="Header"/>
        <w:jc w:val="center"/>
        <w:rPr>
          <w:rFonts w:ascii="Ravie" w:hAnsi="Ravie"/>
        </w:rPr>
      </w:pPr>
    </w:p>
    <w:p w:rsidR="00EE693B" w:rsidRDefault="00EE693B" w:rsidP="00EE693B"/>
    <w:p w:rsidR="00EE693B" w:rsidRDefault="00EE693B" w:rsidP="00EE693B">
      <w:pPr>
        <w:pStyle w:val="ListParagraph"/>
        <w:numPr>
          <w:ilvl w:val="0"/>
          <w:numId w:val="2"/>
        </w:numPr>
      </w:pPr>
      <w:r>
        <w:t xml:space="preserve">Summary of Main Events:  </w:t>
      </w:r>
    </w:p>
    <w:p w:rsidR="00EE693B" w:rsidRDefault="00EE693B" w:rsidP="00EE693B">
      <w:pPr>
        <w:pStyle w:val="ListParagraph"/>
        <w:ind w:left="360"/>
      </w:pPr>
    </w:p>
    <w:p w:rsidR="00EE693B" w:rsidRDefault="00EE693B" w:rsidP="00EE693B"/>
    <w:p w:rsidR="008A63A8" w:rsidRDefault="008A63A8" w:rsidP="00EE693B"/>
    <w:p w:rsidR="00EE693B" w:rsidRDefault="00EE693B" w:rsidP="00EE693B">
      <w:pPr>
        <w:numPr>
          <w:ilvl w:val="0"/>
          <w:numId w:val="2"/>
        </w:numPr>
      </w:pPr>
      <w:r>
        <w:t xml:space="preserve">What does Cherry say is the real separation between the </w:t>
      </w:r>
      <w:proofErr w:type="spellStart"/>
      <w:r>
        <w:t>Socs</w:t>
      </w:r>
      <w:proofErr w:type="spellEnd"/>
      <w:r>
        <w:t xml:space="preserve"> and the Greaser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Who is Mickey Mouse and why is he so important in </w:t>
      </w:r>
      <w:proofErr w:type="spellStart"/>
      <w:r>
        <w:t>Sodapop’s</w:t>
      </w:r>
      <w:proofErr w:type="spellEnd"/>
      <w:r>
        <w:t xml:space="preserve"> life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Why does </w:t>
      </w:r>
      <w:proofErr w:type="spellStart"/>
      <w:r>
        <w:t>Ponyboy</w:t>
      </w:r>
      <w:proofErr w:type="spellEnd"/>
      <w:r>
        <w:t xml:space="preserve"> remind Cherry that they both watch the same sunset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Why is </w:t>
      </w:r>
      <w:proofErr w:type="spellStart"/>
      <w:r>
        <w:t>Ponyboy</w:t>
      </w:r>
      <w:proofErr w:type="spellEnd"/>
      <w:r>
        <w:t xml:space="preserve"> surprised when Cherry tells him with whom she might be likely to fall in love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Explain </w:t>
      </w:r>
      <w:proofErr w:type="spellStart"/>
      <w:r>
        <w:t>Ponyboy’s</w:t>
      </w:r>
      <w:proofErr w:type="spellEnd"/>
      <w:r>
        <w:t xml:space="preserve"> motivation for running away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What did the </w:t>
      </w:r>
      <w:proofErr w:type="spellStart"/>
      <w:r>
        <w:t>Socs</w:t>
      </w:r>
      <w:proofErr w:type="spellEnd"/>
      <w:r>
        <w:t xml:space="preserve"> do to make Johnny kill Bob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>In one well-written sentence, characterize Dally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2"/>
        </w:numPr>
      </w:pPr>
      <w:r>
        <w:t xml:space="preserve">What does Dally give </w:t>
      </w:r>
      <w:proofErr w:type="spellStart"/>
      <w:r>
        <w:t>Ponyboy</w:t>
      </w:r>
      <w:proofErr w:type="spellEnd"/>
      <w:r>
        <w:t xml:space="preserve"> and Johnny to take with them to </w:t>
      </w:r>
      <w:proofErr w:type="spellStart"/>
      <w:r>
        <w:t>Windrixville</w:t>
      </w:r>
      <w:proofErr w:type="spellEnd"/>
      <w:r>
        <w:t>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pStyle w:val="ListParagraph"/>
        <w:numPr>
          <w:ilvl w:val="0"/>
          <w:numId w:val="2"/>
        </w:numPr>
      </w:pPr>
      <w:r>
        <w:t>How long do you think the boys will be able to hide out at the church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jc w:val="center"/>
        <w:rPr>
          <w:rFonts w:ascii="Ravie" w:hAnsi="Ravie"/>
        </w:rPr>
      </w:pPr>
      <w:r>
        <w:rPr>
          <w:rFonts w:ascii="Ravie" w:hAnsi="Ravie"/>
        </w:rPr>
        <w:t>Comprehension Questions – THE OUTSIDERS –</w:t>
      </w:r>
    </w:p>
    <w:p w:rsidR="00EE693B" w:rsidRPr="00E14E9E" w:rsidRDefault="00EE693B" w:rsidP="00EE693B">
      <w:pPr>
        <w:jc w:val="center"/>
        <w:rPr>
          <w:rFonts w:ascii="Ravie" w:hAnsi="Ravie"/>
        </w:rPr>
      </w:pPr>
      <w:r w:rsidRPr="00E14E9E">
        <w:rPr>
          <w:rFonts w:ascii="Ravie" w:hAnsi="Ravie"/>
        </w:rPr>
        <w:t xml:space="preserve">SECTION </w:t>
      </w:r>
      <w:r w:rsidRPr="00E14E9E">
        <w:rPr>
          <w:rFonts w:ascii="Ravie" w:hAnsi="Ravie"/>
          <w:b/>
        </w:rPr>
        <w:t xml:space="preserve">3 - </w:t>
      </w:r>
      <w:r w:rsidRPr="00E14E9E">
        <w:rPr>
          <w:rFonts w:ascii="Ravie" w:hAnsi="Ravie"/>
        </w:rPr>
        <w:t>Chapters 5-7</w:t>
      </w:r>
    </w:p>
    <w:p w:rsidR="00EE693B" w:rsidRPr="00956921" w:rsidRDefault="00EE693B" w:rsidP="00EE693B">
      <w:pPr>
        <w:pStyle w:val="Header"/>
        <w:jc w:val="center"/>
        <w:rPr>
          <w:rFonts w:ascii="Ravie" w:hAnsi="Ravie"/>
        </w:rPr>
      </w:pPr>
    </w:p>
    <w:p w:rsidR="00EE693B" w:rsidRDefault="00EE693B" w:rsidP="00EE693B"/>
    <w:p w:rsidR="00EE693B" w:rsidRDefault="00EE693B" w:rsidP="00EE693B">
      <w:pPr>
        <w:pStyle w:val="ListParagraph"/>
        <w:numPr>
          <w:ilvl w:val="0"/>
          <w:numId w:val="3"/>
        </w:numPr>
      </w:pPr>
      <w:r>
        <w:t xml:space="preserve">Summary of Main Events:  </w:t>
      </w:r>
    </w:p>
    <w:p w:rsidR="00EE693B" w:rsidRDefault="00EE693B" w:rsidP="00EE693B">
      <w:pPr>
        <w:pStyle w:val="ListParagraph"/>
        <w:ind w:left="360"/>
      </w:pPr>
    </w:p>
    <w:p w:rsidR="008A63A8" w:rsidRDefault="008A63A8" w:rsidP="00EE693B">
      <w:pPr>
        <w:pStyle w:val="ListParagraph"/>
        <w:ind w:left="360"/>
      </w:pPr>
    </w:p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 xml:space="preserve">Why is </w:t>
      </w:r>
      <w:proofErr w:type="spellStart"/>
      <w:r>
        <w:t>Ponyboy’s</w:t>
      </w:r>
      <w:proofErr w:type="spellEnd"/>
      <w:r>
        <w:t xml:space="preserve"> hair so important to him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>Explain the meaning of the poem, “Nothing Gold Can Stay,” from chapter 5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 xml:space="preserve">When Dally comes to the abandoned church, be brings </w:t>
      </w:r>
      <w:proofErr w:type="spellStart"/>
      <w:r>
        <w:t>Ponyboy</w:t>
      </w:r>
      <w:proofErr w:type="spellEnd"/>
      <w:r>
        <w:t xml:space="preserve"> a letter from </w:t>
      </w:r>
      <w:proofErr w:type="spellStart"/>
      <w:r>
        <w:t>Sodapop</w:t>
      </w:r>
      <w:proofErr w:type="spellEnd"/>
      <w:r>
        <w:t>.  Describe the contents of the letter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>Who is the spy for the Greasers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>Why does Johnny decide to turn himself in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>In one well-written sentence, characterize Dally’s relationship with Johnny.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 xml:space="preserve">What do Johnny and </w:t>
      </w:r>
      <w:proofErr w:type="spellStart"/>
      <w:r>
        <w:t>Ponyboy</w:t>
      </w:r>
      <w:proofErr w:type="spellEnd"/>
      <w:r>
        <w:t xml:space="preserve"> do when they know the children are in the church?  Are they scared?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3"/>
        </w:numPr>
      </w:pPr>
      <w:r>
        <w:t>What does the doctor say will happen to Johnny?</w:t>
      </w:r>
    </w:p>
    <w:p w:rsidR="00EE693B" w:rsidRDefault="00EE693B" w:rsidP="00EE693B"/>
    <w:p w:rsidR="00EE693B" w:rsidRDefault="00EE693B" w:rsidP="00EE693B"/>
    <w:p w:rsidR="00EE693B" w:rsidRDefault="00EE693B" w:rsidP="00EE693B">
      <w:r>
        <w:t xml:space="preserve">10.  What </w:t>
      </w:r>
      <w:proofErr w:type="spellStart"/>
      <w:r>
        <w:t>Soc</w:t>
      </w:r>
      <w:proofErr w:type="spellEnd"/>
      <w:r>
        <w:t xml:space="preserve"> wants to talk to </w:t>
      </w:r>
      <w:proofErr w:type="spellStart"/>
      <w:r>
        <w:t>Ponyboy</w:t>
      </w:r>
      <w:proofErr w:type="spellEnd"/>
      <w:r>
        <w:t>?  Why?</w:t>
      </w:r>
    </w:p>
    <w:p w:rsidR="00EE693B" w:rsidRDefault="00EE693B" w:rsidP="00EE693B">
      <w:pPr>
        <w:ind w:left="720"/>
      </w:pPr>
    </w:p>
    <w:p w:rsidR="00EE693B" w:rsidRPr="00227732" w:rsidRDefault="00EE693B" w:rsidP="00EE693B">
      <w:pPr>
        <w:rPr>
          <w:sz w:val="32"/>
          <w:szCs w:val="32"/>
        </w:rPr>
      </w:pPr>
    </w:p>
    <w:p w:rsidR="00EE693B" w:rsidRDefault="00EE693B" w:rsidP="00EE693B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:rsidR="00EE693B" w:rsidRDefault="00EE693B" w:rsidP="00EE693B">
      <w:pPr>
        <w:jc w:val="center"/>
        <w:rPr>
          <w:rFonts w:ascii="Ravie" w:hAnsi="Ravie"/>
        </w:rPr>
      </w:pPr>
      <w:r>
        <w:rPr>
          <w:rFonts w:ascii="Ravie" w:hAnsi="Ravie"/>
        </w:rPr>
        <w:lastRenderedPageBreak/>
        <w:t>Comprehension Questions – THE OUTSIDERS –</w:t>
      </w:r>
    </w:p>
    <w:p w:rsidR="00EE693B" w:rsidRPr="00E14E9E" w:rsidRDefault="00EE693B" w:rsidP="00EE693B">
      <w:pPr>
        <w:jc w:val="center"/>
        <w:rPr>
          <w:rFonts w:ascii="Ravie" w:hAnsi="Ravie"/>
        </w:rPr>
      </w:pPr>
      <w:r w:rsidRPr="00E14E9E">
        <w:rPr>
          <w:rFonts w:ascii="Ravie" w:hAnsi="Ravie"/>
        </w:rPr>
        <w:t xml:space="preserve">SECTION </w:t>
      </w:r>
      <w:r w:rsidRPr="00E14E9E">
        <w:rPr>
          <w:rFonts w:ascii="Ravie" w:hAnsi="Ravie"/>
          <w:b/>
        </w:rPr>
        <w:t xml:space="preserve">4 - </w:t>
      </w:r>
      <w:r w:rsidRPr="00E14E9E">
        <w:rPr>
          <w:rFonts w:ascii="Ravie" w:hAnsi="Ravie"/>
        </w:rPr>
        <w:t>Chapters 8-9</w:t>
      </w:r>
    </w:p>
    <w:p w:rsidR="00EE693B" w:rsidRDefault="00EE693B" w:rsidP="00EE693B">
      <w:pPr>
        <w:jc w:val="center"/>
      </w:pPr>
    </w:p>
    <w:p w:rsidR="00EE693B" w:rsidRPr="00956921" w:rsidRDefault="00EE693B" w:rsidP="00EE693B">
      <w:pPr>
        <w:pStyle w:val="Header"/>
        <w:jc w:val="center"/>
        <w:rPr>
          <w:rFonts w:ascii="Ravie" w:hAnsi="Ravie"/>
        </w:rPr>
      </w:pPr>
    </w:p>
    <w:p w:rsidR="00EE693B" w:rsidRDefault="00EE693B" w:rsidP="00EE693B"/>
    <w:p w:rsidR="00EE693B" w:rsidRDefault="008A63A8" w:rsidP="00EE693B">
      <w:pPr>
        <w:numPr>
          <w:ilvl w:val="0"/>
          <w:numId w:val="4"/>
        </w:numPr>
      </w:pPr>
      <w:r>
        <w:t>Summary of Main Events: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4"/>
        </w:numPr>
      </w:pPr>
      <w:r>
        <w:t xml:space="preserve">Explain </w:t>
      </w:r>
      <w:proofErr w:type="spellStart"/>
      <w:r>
        <w:t>Ponyboy’s</w:t>
      </w:r>
      <w:proofErr w:type="spellEnd"/>
      <w:r>
        <w:t xml:space="preserve"> words when he visits Johnny in the hospital:  “I figured that Southern gentlemen had nothing on Johnny Cade.”</w:t>
      </w: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4"/>
        </w:numPr>
      </w:pPr>
      <w:r>
        <w:t>What is Johnny’s reaction when the nurse tells him that his mother is at the hospital to see him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r>
        <w:t xml:space="preserve">4.  What reason does Cherry give </w:t>
      </w:r>
      <w:proofErr w:type="spellStart"/>
      <w:r>
        <w:t>Ponyboy</w:t>
      </w:r>
      <w:proofErr w:type="spellEnd"/>
      <w:r>
        <w:t xml:space="preserve"> for not going to see Johnny in the hospital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r>
        <w:t>In one well-written sentence, describe the mood at the Curtis house just before the rumble.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proofErr w:type="spellStart"/>
      <w:r>
        <w:t>Ponyboy</w:t>
      </w:r>
      <w:proofErr w:type="spellEnd"/>
      <w:r>
        <w:t xml:space="preserve"> feels the only reason to fight is self-defense.  According to his survey, why do these others fight?  </w:t>
      </w:r>
    </w:p>
    <w:p w:rsidR="00EE693B" w:rsidRDefault="00EE693B" w:rsidP="00EE693B">
      <w:pPr>
        <w:numPr>
          <w:ilvl w:val="2"/>
          <w:numId w:val="4"/>
        </w:numPr>
      </w:pPr>
      <w:proofErr w:type="spellStart"/>
      <w:r>
        <w:t>Darry</w:t>
      </w:r>
      <w:proofErr w:type="spellEnd"/>
      <w:r>
        <w:t xml:space="preserve"> - </w:t>
      </w:r>
    </w:p>
    <w:p w:rsidR="00EE693B" w:rsidRDefault="00EE693B" w:rsidP="00EE693B">
      <w:pPr>
        <w:numPr>
          <w:ilvl w:val="2"/>
          <w:numId w:val="4"/>
        </w:numPr>
      </w:pPr>
      <w:r>
        <w:t xml:space="preserve">Two-Bit - </w:t>
      </w:r>
    </w:p>
    <w:p w:rsidR="00EE693B" w:rsidRDefault="00EE693B" w:rsidP="00EE693B">
      <w:pPr>
        <w:numPr>
          <w:ilvl w:val="2"/>
          <w:numId w:val="4"/>
        </w:numPr>
      </w:pPr>
      <w:r>
        <w:t xml:space="preserve">Soda - </w:t>
      </w:r>
    </w:p>
    <w:p w:rsidR="00EE693B" w:rsidRDefault="00EE693B" w:rsidP="00EE693B">
      <w:pPr>
        <w:numPr>
          <w:ilvl w:val="2"/>
          <w:numId w:val="4"/>
        </w:numPr>
      </w:pPr>
      <w:r>
        <w:t xml:space="preserve">Steve - </w:t>
      </w:r>
    </w:p>
    <w:p w:rsidR="00EE693B" w:rsidRDefault="00EE693B" w:rsidP="00EE693B">
      <w:pPr>
        <w:ind w:left="360"/>
      </w:pPr>
    </w:p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r>
        <w:t>Who comes late to the rumble?  What effect does his late entrance have?</w:t>
      </w: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r>
        <w:t xml:space="preserve">What kind of weapons do the Greasers and </w:t>
      </w:r>
      <w:proofErr w:type="spellStart"/>
      <w:r>
        <w:t>Socs</w:t>
      </w:r>
      <w:proofErr w:type="spellEnd"/>
      <w:r>
        <w:t xml:space="preserve"> use in the rumble?</w:t>
      </w: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r>
        <w:t xml:space="preserve">Where does Dally take </w:t>
      </w:r>
      <w:proofErr w:type="spellStart"/>
      <w:r>
        <w:t>Ponyboy</w:t>
      </w:r>
      <w:proofErr w:type="spellEnd"/>
      <w:r>
        <w:t xml:space="preserve"> after the rumble?</w:t>
      </w: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tabs>
          <w:tab w:val="num" w:pos="360"/>
        </w:tabs>
        <w:ind w:left="360" w:hanging="360"/>
      </w:pPr>
    </w:p>
    <w:p w:rsidR="00EE693B" w:rsidRDefault="00EE693B" w:rsidP="00EE693B">
      <w:pPr>
        <w:numPr>
          <w:ilvl w:val="1"/>
          <w:numId w:val="4"/>
        </w:numPr>
        <w:tabs>
          <w:tab w:val="clear" w:pos="720"/>
          <w:tab w:val="num" w:pos="360"/>
        </w:tabs>
        <w:ind w:left="360"/>
      </w:pPr>
      <w:r>
        <w:t>What are Johnny’s last words?</w:t>
      </w:r>
    </w:p>
    <w:p w:rsidR="00EE693B" w:rsidRDefault="00EE693B" w:rsidP="00EE693B">
      <w:pPr>
        <w:jc w:val="center"/>
        <w:rPr>
          <w:rFonts w:ascii="Ravie" w:hAnsi="Ravie"/>
        </w:rPr>
      </w:pPr>
      <w:r>
        <w:rPr>
          <w:rFonts w:ascii="Ravie" w:hAnsi="Ravie"/>
        </w:rPr>
        <w:lastRenderedPageBreak/>
        <w:t>Comprehension Questions – THE OUTSIDERS –</w:t>
      </w:r>
    </w:p>
    <w:p w:rsidR="00EE693B" w:rsidRDefault="00EE693B" w:rsidP="00EE693B">
      <w:pPr>
        <w:jc w:val="center"/>
      </w:pPr>
      <w:r w:rsidRPr="00C51FDF">
        <w:rPr>
          <w:rFonts w:ascii="Ravie" w:hAnsi="Ravie"/>
        </w:rPr>
        <w:t xml:space="preserve">SECTION </w:t>
      </w:r>
      <w:r>
        <w:rPr>
          <w:rFonts w:ascii="Ravie" w:hAnsi="Ravie"/>
        </w:rPr>
        <w:t>5</w:t>
      </w:r>
      <w:r w:rsidRPr="00C51FDF">
        <w:rPr>
          <w:rFonts w:ascii="Ravie" w:hAnsi="Ravie"/>
        </w:rPr>
        <w:t xml:space="preserve"> – Chapters </w:t>
      </w:r>
      <w:r>
        <w:rPr>
          <w:rFonts w:ascii="Ravie" w:hAnsi="Ravie"/>
        </w:rPr>
        <w:t>10-12</w:t>
      </w:r>
    </w:p>
    <w:p w:rsidR="00EE693B" w:rsidRPr="00956921" w:rsidRDefault="00EE693B" w:rsidP="00EE693B">
      <w:pPr>
        <w:pStyle w:val="Header"/>
        <w:jc w:val="center"/>
        <w:rPr>
          <w:rFonts w:ascii="Ravie" w:hAnsi="Ravie"/>
        </w:rPr>
      </w:pPr>
    </w:p>
    <w:p w:rsidR="00EE693B" w:rsidRDefault="00EE693B" w:rsidP="00EE693B"/>
    <w:p w:rsidR="00EE693B" w:rsidRDefault="008A63A8" w:rsidP="00EE693B">
      <w:pPr>
        <w:numPr>
          <w:ilvl w:val="0"/>
          <w:numId w:val="5"/>
        </w:numPr>
      </w:pPr>
      <w:r>
        <w:t>Summary of Main Events:</w:t>
      </w:r>
    </w:p>
    <w:p w:rsidR="008A63A8" w:rsidRDefault="008A63A8" w:rsidP="008A63A8">
      <w:pPr>
        <w:ind w:left="360"/>
      </w:pPr>
    </w:p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>Why can’t Dally accept Johnny’s death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>Does Dally want to die?  Explain.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Why does </w:t>
      </w:r>
      <w:proofErr w:type="spellStart"/>
      <w:r>
        <w:t>Ponyboy</w:t>
      </w:r>
      <w:proofErr w:type="spellEnd"/>
      <w:r>
        <w:t xml:space="preserve"> collapse the night of the rumble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What does Johnny give to the nurse for </w:t>
      </w:r>
      <w:proofErr w:type="spellStart"/>
      <w:r>
        <w:t>Ponyboy</w:t>
      </w:r>
      <w:proofErr w:type="spellEnd"/>
      <w:r>
        <w:t>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What thoughts are triggered in </w:t>
      </w:r>
      <w:proofErr w:type="spellStart"/>
      <w:r>
        <w:t>Ponyboy’s</w:t>
      </w:r>
      <w:proofErr w:type="spellEnd"/>
      <w:r>
        <w:t xml:space="preserve"> mind when he sees Bob in the yearbook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Who does </w:t>
      </w:r>
      <w:proofErr w:type="spellStart"/>
      <w:r>
        <w:t>Ponyboy</w:t>
      </w:r>
      <w:proofErr w:type="spellEnd"/>
      <w:r>
        <w:t xml:space="preserve"> tell Randy was the person who killed Bob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What does </w:t>
      </w:r>
      <w:proofErr w:type="spellStart"/>
      <w:r>
        <w:t>Ponyboy</w:t>
      </w:r>
      <w:proofErr w:type="spellEnd"/>
      <w:r>
        <w:t xml:space="preserve"> do with the broken bottle glass that makes Two-Bit know that </w:t>
      </w:r>
      <w:proofErr w:type="spellStart"/>
      <w:r>
        <w:t>Ponyboy</w:t>
      </w:r>
      <w:proofErr w:type="spellEnd"/>
      <w:r>
        <w:t xml:space="preserve"> will not get tough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pPr>
        <w:numPr>
          <w:ilvl w:val="0"/>
          <w:numId w:val="5"/>
        </w:numPr>
      </w:pPr>
      <w:r>
        <w:t xml:space="preserve">In the letter Johnny writes </w:t>
      </w:r>
      <w:proofErr w:type="spellStart"/>
      <w:r>
        <w:t>Ponyboy</w:t>
      </w:r>
      <w:proofErr w:type="spellEnd"/>
      <w:r>
        <w:t xml:space="preserve">, what does he ask </w:t>
      </w:r>
      <w:proofErr w:type="spellStart"/>
      <w:r>
        <w:t>Ponyboy</w:t>
      </w:r>
      <w:proofErr w:type="spellEnd"/>
      <w:r>
        <w:t xml:space="preserve"> to tell Dally?</w:t>
      </w:r>
    </w:p>
    <w:p w:rsidR="00EE693B" w:rsidRDefault="00EE693B" w:rsidP="00EE693B"/>
    <w:p w:rsidR="00EE693B" w:rsidRDefault="00EE693B" w:rsidP="00EE693B"/>
    <w:p w:rsidR="00EE693B" w:rsidRDefault="00EE693B" w:rsidP="00EE693B"/>
    <w:p w:rsidR="00EE693B" w:rsidRDefault="00EE693B" w:rsidP="00EE693B">
      <w:r>
        <w:t xml:space="preserve">10.  What is the subject of </w:t>
      </w:r>
      <w:proofErr w:type="spellStart"/>
      <w:r>
        <w:t>Ponyboy’s</w:t>
      </w:r>
      <w:proofErr w:type="spellEnd"/>
      <w:r>
        <w:t xml:space="preserve"> theme for English class?</w:t>
      </w:r>
    </w:p>
    <w:p w:rsidR="00EE693B" w:rsidRDefault="00EE693B" w:rsidP="00EE693B"/>
    <w:p w:rsidR="00EE693B" w:rsidRDefault="00EE693B" w:rsidP="00EE693B">
      <w:pPr>
        <w:ind w:left="720"/>
      </w:pPr>
    </w:p>
    <w:p w:rsidR="00EE693B" w:rsidRDefault="00EE693B" w:rsidP="00EE693B">
      <w:pPr>
        <w:ind w:left="360"/>
      </w:pPr>
    </w:p>
    <w:p w:rsidR="00EE693B" w:rsidRDefault="00EE693B"/>
    <w:sectPr w:rsidR="00EE69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D5054"/>
    <w:multiLevelType w:val="hybridMultilevel"/>
    <w:tmpl w:val="300207DE"/>
    <w:lvl w:ilvl="0" w:tplc="60D675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02DB8">
      <w:start w:val="5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">
    <w:nsid w:val="10C038F0"/>
    <w:multiLevelType w:val="hybridMultilevel"/>
    <w:tmpl w:val="8A8CC1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D675E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B3A29D3"/>
    <w:multiLevelType w:val="hybridMultilevel"/>
    <w:tmpl w:val="7CAEAEEA"/>
    <w:lvl w:ilvl="0" w:tplc="60D675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>
    <w:nsid w:val="2F6C0A17"/>
    <w:multiLevelType w:val="hybridMultilevel"/>
    <w:tmpl w:val="91029E7A"/>
    <w:lvl w:ilvl="0" w:tplc="60D675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>
    <w:nsid w:val="686947FB"/>
    <w:multiLevelType w:val="hybridMultilevel"/>
    <w:tmpl w:val="359C1C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jc3MzQwMjAxMjFW0lEKTi0uzszPAykwrAUA0TQvUywAAAA="/>
  </w:docVars>
  <w:rsids>
    <w:rsidRoot w:val="00EE693B"/>
    <w:rsid w:val="003A3447"/>
    <w:rsid w:val="00424164"/>
    <w:rsid w:val="008A63A8"/>
    <w:rsid w:val="00BA6216"/>
    <w:rsid w:val="00E6172E"/>
    <w:rsid w:val="00EE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9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69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E693B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E693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9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69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E693B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E69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BC</Company>
  <LinksUpToDate>false</LinksUpToDate>
  <CharactersWithSpaces>3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ne2571</dc:creator>
  <cp:lastModifiedBy>Daryl Owens</cp:lastModifiedBy>
  <cp:revision>2</cp:revision>
  <dcterms:created xsi:type="dcterms:W3CDTF">2015-04-10T08:23:00Z</dcterms:created>
  <dcterms:modified xsi:type="dcterms:W3CDTF">2015-04-10T08:23:00Z</dcterms:modified>
</cp:coreProperties>
</file>